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E7E5E" w14:textId="28EB3C88" w:rsidR="00FB6771" w:rsidRDefault="00674314" w:rsidP="00B9386E">
      <w:pPr>
        <w:pStyle w:val="Heading1"/>
        <w:spacing w:after="65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5860AB" w:rsidRDefault="00120A31" w:rsidP="001F41FD">
      <w:pPr>
        <w:spacing w:after="35" w:line="240" w:lineRule="auto"/>
        <w:jc w:val="center"/>
        <w:rPr>
          <w:bCs/>
          <w:sz w:val="24"/>
          <w:szCs w:val="24"/>
        </w:rPr>
      </w:pPr>
      <w:r w:rsidRPr="005860AB">
        <w:rPr>
          <w:rFonts w:ascii="Times New Roman" w:eastAsia="Times New Roman" w:hAnsi="Times New Roman" w:cs="Times New Roman"/>
          <w:bCs/>
          <w:sz w:val="24"/>
          <w:szCs w:val="24"/>
        </w:rPr>
        <w:t>The starting page</w:t>
      </w:r>
    </w:p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38F5A986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5437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1236DA9C" w:rsidR="001F41FD" w:rsidRDefault="001F41FD" w:rsidP="00B053BB">
      <w:pPr>
        <w:pStyle w:val="Heading3"/>
        <w:spacing w:after="0"/>
        <w:ind w:left="2891"/>
        <w:jc w:val="both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1E5F1F07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7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5D6D59ED" w:rsidR="001F41FD" w:rsidRDefault="00B053BB" w:rsidP="00B053BB">
      <w:pPr>
        <w:pStyle w:val="Heading3"/>
        <w:spacing w:after="0"/>
        <w:ind w:left="2171" w:firstLine="0"/>
      </w:pPr>
      <w:r>
        <w:t xml:space="preserve">        </w:t>
      </w:r>
      <w:r w:rsidR="001F41FD">
        <w:t>FIGURE 5.2 ADMIN LOGIN PAGE</w:t>
      </w:r>
    </w:p>
    <w:p w14:paraId="56633BA3" w14:textId="77777777" w:rsidR="00B97073" w:rsidRDefault="00B97073" w:rsidP="00B97073"/>
    <w:p w14:paraId="37F3C26B" w14:textId="77777777" w:rsidR="00B97073" w:rsidRDefault="00B97073" w:rsidP="00B97073"/>
    <w:p w14:paraId="2A208A86" w14:textId="4A543CED" w:rsidR="0044090B" w:rsidRDefault="0044090B" w:rsidP="005860AB">
      <w:pPr>
        <w:spacing w:after="138" w:line="240" w:lineRule="auto"/>
      </w:pPr>
    </w:p>
    <w:p w14:paraId="770B7BF5" w14:textId="485BF516" w:rsidR="00495F91" w:rsidRPr="005860AB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495D8787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5860AB">
        <w:rPr>
          <w:rFonts w:ascii="Times New Roman" w:hAnsi="Times New Roman" w:cs="Times New Roman"/>
          <w:sz w:val="24"/>
          <w:szCs w:val="24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2B8D" w14:textId="17982A0A" w:rsidR="00817158" w:rsidRPr="00C33DE5" w:rsidRDefault="00495F91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817158" w:rsidRPr="00C33DE5" w:rsidSect="0081715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="00C33DE5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38C26F0" w14:textId="1E070C0B" w:rsidR="00120A31" w:rsidRPr="005860AB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lastRenderedPageBreak/>
        <w:t>Registered students view and option to remove registered students</w:t>
      </w:r>
    </w:p>
    <w:p w14:paraId="4612B033" w14:textId="45416F39" w:rsidR="00495F91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</w:t>
      </w:r>
      <w:r w:rsidR="0071299B"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9405" w14:textId="349AAF79" w:rsidR="00B97073" w:rsidRDefault="00C33DE5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 w:rsidR="00495F91"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D4A9371" w14:textId="77777777" w:rsidR="00B97073" w:rsidRDefault="00B97073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C33DE5">
      <w:pPr>
        <w:spacing w:after="138" w:line="240" w:lineRule="auto"/>
        <w:ind w:left="72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860AB">
        <w:rPr>
          <w:rFonts w:ascii="Times New Roman" w:hAnsi="Times New Roman" w:cs="Times New Roman"/>
          <w:sz w:val="24"/>
          <w:szCs w:val="24"/>
        </w:rPr>
        <w:t>The student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292AD61F">
            <wp:extent cx="4381500" cy="4301627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288" cy="435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9875C16" w:rsidR="00AA650C" w:rsidRPr="00495F91" w:rsidRDefault="00C33DE5" w:rsidP="00C33DE5">
      <w:pPr>
        <w:tabs>
          <w:tab w:val="left" w:pos="2160"/>
        </w:tabs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650C"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1C59093" w14:textId="77777777" w:rsidR="00C33DE5" w:rsidRDefault="00C33DE5" w:rsidP="005860AB">
      <w:pPr>
        <w:spacing w:after="138" w:line="240" w:lineRule="auto"/>
        <w:rPr>
          <w:rFonts w:ascii="Times New Roman" w:hAnsi="Times New Roman" w:cs="Times New Roman"/>
          <w:szCs w:val="22"/>
        </w:rPr>
      </w:pPr>
    </w:p>
    <w:p w14:paraId="7D236F65" w14:textId="5D85D191" w:rsidR="00120A31" w:rsidRPr="005860AB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 xml:space="preserve">The admin’s student list view with </w:t>
      </w:r>
      <w:r w:rsidR="00292A3A" w:rsidRPr="005860AB">
        <w:rPr>
          <w:rFonts w:ascii="Times New Roman" w:hAnsi="Times New Roman" w:cs="Times New Roman"/>
          <w:sz w:val="24"/>
          <w:szCs w:val="24"/>
        </w:rPr>
        <w:t xml:space="preserve">the </w:t>
      </w:r>
      <w:r w:rsidRPr="005860AB">
        <w:rPr>
          <w:rFonts w:ascii="Times New Roman" w:hAnsi="Times New Roman" w:cs="Times New Roman"/>
          <w:sz w:val="24"/>
          <w:szCs w:val="24"/>
        </w:rPr>
        <w:t xml:space="preserve">option to add </w:t>
      </w:r>
      <w:r w:rsidR="00292A3A" w:rsidRPr="005860AB">
        <w:rPr>
          <w:rFonts w:ascii="Times New Roman" w:hAnsi="Times New Roman" w:cs="Times New Roman"/>
          <w:sz w:val="24"/>
          <w:szCs w:val="24"/>
        </w:rPr>
        <w:t>or</w:t>
      </w:r>
      <w:r w:rsidRPr="005860AB">
        <w:rPr>
          <w:rFonts w:ascii="Times New Roman" w:hAnsi="Times New Roman" w:cs="Times New Roman"/>
          <w:sz w:val="24"/>
          <w:szCs w:val="24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173AD" w14:textId="4B7F993A" w:rsidR="00C33DE5" w:rsidRDefault="00C578B9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4BFC17DC" w14:textId="77777777" w:rsidR="005860AB" w:rsidRDefault="005860AB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>The admin’s 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40AD667B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D519F" w14:textId="711E5507" w:rsidR="003D26F0" w:rsidRPr="00C33DE5" w:rsidRDefault="008D05A2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43483CA1" w14:textId="77777777" w:rsidR="00C33DE5" w:rsidRDefault="00C33DE5" w:rsidP="005860AB">
      <w:pPr>
        <w:spacing w:after="138" w:line="240" w:lineRule="auto"/>
        <w:rPr>
          <w:rFonts w:ascii="Times New Roman" w:hAnsi="Times New Roman" w:cs="Times New Roman"/>
          <w:szCs w:val="22"/>
        </w:rPr>
      </w:pPr>
    </w:p>
    <w:p w14:paraId="7651A583" w14:textId="215D498F" w:rsidR="003D26F0" w:rsidRPr="005860AB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>Students can register for companies through this page</w:t>
      </w:r>
    </w:p>
    <w:p w14:paraId="518554E2" w14:textId="0008F80F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76104">
        <w:rPr>
          <w:noProof/>
        </w:rPr>
        <w:drawing>
          <wp:inline distT="0" distB="0" distL="0" distR="0" wp14:anchorId="1B28C8DE" wp14:editId="5741552C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8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E01C" w14:textId="41B9D29C" w:rsidR="00C33DE5" w:rsidRDefault="00376104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10D17D52" w14:textId="77777777" w:rsidR="00C33DE5" w:rsidRPr="00495F91" w:rsidRDefault="00C33DE5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F48F6F" w14:textId="77777777" w:rsidR="00C33DE5" w:rsidRPr="005860AB" w:rsidRDefault="003D26F0" w:rsidP="005860AB">
      <w:pPr>
        <w:spacing w:after="138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0AB">
        <w:rPr>
          <w:rFonts w:ascii="Times New Roman" w:hAnsi="Times New Roman" w:cs="Times New Roman"/>
          <w:sz w:val="24"/>
          <w:szCs w:val="24"/>
        </w:rPr>
        <w:t xml:space="preserve">The student company page, where he can see </w:t>
      </w:r>
      <w:r w:rsidR="00AB05CE" w:rsidRPr="005860AB">
        <w:rPr>
          <w:rFonts w:ascii="Times New Roman" w:hAnsi="Times New Roman" w:cs="Times New Roman"/>
          <w:sz w:val="24"/>
          <w:szCs w:val="24"/>
        </w:rPr>
        <w:t xml:space="preserve">a </w:t>
      </w:r>
      <w:r w:rsidRPr="005860AB">
        <w:rPr>
          <w:rFonts w:ascii="Times New Roman" w:hAnsi="Times New Roman" w:cs="Times New Roman"/>
          <w:sz w:val="24"/>
          <w:szCs w:val="24"/>
        </w:rPr>
        <w:t>list of compan</w:t>
      </w:r>
      <w:r w:rsidR="00C33DE5" w:rsidRPr="005860AB">
        <w:rPr>
          <w:rFonts w:ascii="Times New Roman" w:hAnsi="Times New Roman" w:cs="Times New Roman"/>
          <w:sz w:val="24"/>
          <w:szCs w:val="24"/>
        </w:rPr>
        <w:t xml:space="preserve">ies and select which company </w:t>
      </w:r>
      <w:r w:rsidRPr="005860AB">
        <w:rPr>
          <w:rFonts w:ascii="Times New Roman" w:hAnsi="Times New Roman" w:cs="Times New Roman"/>
          <w:sz w:val="24"/>
          <w:szCs w:val="24"/>
        </w:rPr>
        <w:t>view</w:t>
      </w:r>
    </w:p>
    <w:p w14:paraId="674A0C63" w14:textId="182F7EC0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</w:t>
      </w:r>
      <w:r w:rsidR="0081144E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0AD699EA">
            <wp:extent cx="4762500" cy="339466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2" cy="3408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69048" w14:textId="4C841DCE" w:rsidR="005859F0" w:rsidRDefault="0081144E" w:rsidP="00587B23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  <w:sectPr w:rsidR="005859F0" w:rsidSect="005859F0">
          <w:footerReference w:type="even" r:id="rId24"/>
          <w:footerReference w:type="default" r:id="rId25"/>
          <w:headerReference w:type="first" r:id="rId26"/>
          <w:footerReference w:type="first" r:id="rId2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F30E240" w14:textId="74E5A18E" w:rsidR="00495F91" w:rsidRPr="00EB34B2" w:rsidRDefault="00EB34B2" w:rsidP="005860AB">
      <w:pPr>
        <w:spacing w:after="138" w:line="360" w:lineRule="auto"/>
        <w:jc w:val="both"/>
        <w:rPr>
          <w:rFonts w:ascii="Times New Roman" w:hAnsi="Times New Roman" w:cs="Times New Roman"/>
          <w:szCs w:val="22"/>
        </w:rPr>
      </w:pPr>
      <w:r w:rsidRPr="005860AB">
        <w:rPr>
          <w:rFonts w:ascii="Times New Roman" w:hAnsi="Times New Roman" w:cs="Times New Roman"/>
          <w:sz w:val="24"/>
          <w:szCs w:val="24"/>
        </w:rPr>
        <w:lastRenderedPageBreak/>
        <w:t xml:space="preserve">The company details including alumni information and company’s </w:t>
      </w:r>
      <w:r w:rsidR="001F41FD" w:rsidRPr="005860AB">
        <w:rPr>
          <w:rFonts w:ascii="Times New Roman" w:hAnsi="Times New Roman" w:cs="Times New Roman"/>
          <w:sz w:val="24"/>
          <w:szCs w:val="24"/>
        </w:rPr>
        <w:t>share, revenue</w:t>
      </w:r>
      <w:r w:rsidRPr="005860AB">
        <w:rPr>
          <w:rFonts w:ascii="Times New Roman" w:hAnsi="Times New Roman" w:cs="Times New Roman"/>
          <w:sz w:val="24"/>
          <w:szCs w:val="24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5371DA1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  <w:sectPr w:rsidR="00B9386E" w:rsidSect="005859F0">
          <w:footerReference w:type="first" r:id="rId29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</w:p>
    <w:p w14:paraId="3D6F1311" w14:textId="33290089" w:rsidR="00FB6771" w:rsidRPr="0044090B" w:rsidRDefault="00674314" w:rsidP="00B9386E">
      <w:pPr>
        <w:spacing w:after="138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5C0037">
      <w:pPr>
        <w:spacing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5C0037">
      <w:pPr>
        <w:spacing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5C0037">
      <w:pPr>
        <w:spacing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1B6F1E5E" w14:textId="77777777" w:rsidR="00B9386E" w:rsidRDefault="00674314" w:rsidP="00B9386E">
      <w:pPr>
        <w:pStyle w:val="Heading1"/>
        <w:spacing w:after="451"/>
      </w:pPr>
      <w:r>
        <w:lastRenderedPageBreak/>
        <w:t>CHAPTER 7</w:t>
      </w:r>
    </w:p>
    <w:p w14:paraId="2C29041E" w14:textId="10ECCB80" w:rsidR="00FB6771" w:rsidRDefault="00674314" w:rsidP="00B9386E">
      <w:pPr>
        <w:pStyle w:val="Heading1"/>
        <w:spacing w:after="451"/>
        <w:ind w:left="1435" w:firstLine="725"/>
      </w:pPr>
      <w:r>
        <w:t>FUTURE ENHANCEMENTS</w:t>
      </w:r>
    </w:p>
    <w:p w14:paraId="3C8FBCA1" w14:textId="4C0B1AC9" w:rsidR="00FB6771" w:rsidRDefault="00674314" w:rsidP="005C0037">
      <w:pPr>
        <w:spacing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bookmarkStart w:id="0" w:name="_GoBack"/>
      <w:bookmarkEnd w:id="0"/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 w:rsidSect="005859F0">
      <w:headerReference w:type="even" r:id="rId30"/>
      <w:headerReference w:type="default" r:id="rId31"/>
      <w:footerReference w:type="even" r:id="rId32"/>
      <w:footerReference w:type="default" r:id="rId33"/>
      <w:pgSz w:w="12240" w:h="15840"/>
      <w:pgMar w:top="725" w:right="1373" w:bottom="1465" w:left="2160" w:header="720" w:footer="72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ECF3D" w14:textId="77777777" w:rsidR="00D508C0" w:rsidRDefault="00D508C0">
      <w:pPr>
        <w:spacing w:line="240" w:lineRule="auto"/>
      </w:pPr>
      <w:r>
        <w:separator/>
      </w:r>
    </w:p>
  </w:endnote>
  <w:endnote w:type="continuationSeparator" w:id="0">
    <w:p w14:paraId="2C402DDD" w14:textId="77777777" w:rsidR="00D508C0" w:rsidRDefault="00D508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EFD21" w14:textId="77777777" w:rsidR="00B9386E" w:rsidRDefault="00B9386E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07392" behindDoc="0" locked="0" layoutInCell="1" allowOverlap="1" wp14:anchorId="0E0CAF6F" wp14:editId="17B2F996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37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8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2EB30BC" id="Group 36" o:spid="_x0000_s1026" style="position:absolute;margin-left:106.6pt;margin-top:725.25pt;width:434.95pt;height:4.45pt;z-index:25170739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PeQsMA&#10;AADbAAAADwAAAGRycy9kb3ducmV2LnhtbESP0WoCMRRE3wv+Q7hC32pWC1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PeQ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WHPbsA&#10;AADbAAAADwAAAGRycy9kb3ducmV2LnhtbERPSwrCMBDdC94hjODOpip+qI0iouDGRdUDDM3YljaT&#10;0kSttzcLweXj/dNdbxrxos5VlhVMoxgEcW51xYWC++00WYNwHlljY5kUfMjBbjscpJho++aMXldf&#10;iBDCLkEFpfdtIqXLSzLoItsSB+5hO4M+wK6QusN3CDeNnMXxUhqsODSU2NKhpLy+Po2CS+GO9Z4o&#10;i/Fj85XMzKJ6zpQaj/r9BoSn3v/FP/dZK5iHseFL+AFy+w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+lhz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231AB29" w14:textId="49A3C8E2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5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56802B5F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9665A" w14:textId="77777777" w:rsidR="00B9386E" w:rsidRDefault="00B9386E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3536" behindDoc="0" locked="0" layoutInCell="1" allowOverlap="1" wp14:anchorId="523F2E4A" wp14:editId="5CDFBFE5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5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6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B74429F" id="Group 44" o:spid="_x0000_s1026" style="position:absolute;margin-left:106.6pt;margin-top:725.25pt;width:434.95pt;height:4.45pt;z-index:2517135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uW08MA&#10;AADbAAAADwAAAGRycy9kb3ducmV2LnhtbESP0WoCMRRE3wv+Q7hC32pWaUVXo4ggFUofXP2Ay+a6&#10;Wd3cLEl0t359Uyj4OMzMGWa57m0j7uRD7VjBeJSBIC6drrlScDru3mYgQkTW2DgmBT8UYL0avCwx&#10;167jA92LWIkE4ZCjAhNjm0sZSkMWw8i1xMk7O28xJukrqT12CW4bOcmyqbRYc1ow2NLWUHktblZB&#10;ne38+HH46s13My/nl88ubruNUq/DfrMAEamPz/B/e68VvH/A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uW08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DFq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L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lwxam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CE854E0" w14:textId="23072BB3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817158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80CE878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1290E" w14:textId="77777777" w:rsidR="00B9386E" w:rsidRDefault="00B9386E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692032" behindDoc="0" locked="0" layoutInCell="1" allowOverlap="1" wp14:anchorId="4696DCF0" wp14:editId="24A6C7E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949A158" id="Group 2" o:spid="_x0000_s1026" style="position:absolute;margin-left:106.6pt;margin-top:725.25pt;width:434.95pt;height:4.45pt;z-index:2516920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JxmcMA&#10;AADaAAAADwAAAGRycy9kb3ducmV2LnhtbESPwWrDMBBE74X+g9hCb43sQkPiRgnBEBIIOdjtByzW&#10;1nJirYykxm6/PioUchxm5g2z2ky2F1fyoXOsIJ9lIIgbpztuFXx+7F4WIEJE1tg7JgU/FGCzfnxY&#10;YaHdyBVd69iKBOFQoAIT41BIGRpDFsPMDcTJ+3LeYkzSt1J7HBPc9vI1y+bSYsdpweBApaHmUn9b&#10;BV228/lvdZzMqV82y/N+jOW4Ver5adq+g4g0xXv4v33QCt7g70q6AX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CJxmcMAAADa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CZ1b0A&#10;AADaAAAADwAAAGRycy9kb3ducmV2LnhtbESPzQrCMBCE74LvEFbwZlMFf6imIqLgxUPVB1iatS1t&#10;NqWJWt/eCILHYWa+YTbb3jTiSZ2rLCuYRjEI4tzqigsFt+txsgLhPLLGxjIpeJODbTocbDDR9sUZ&#10;PS++EAHCLkEFpfdtIqXLSzLoItsSB+9uO4M+yK6QusNXgJtGzuJ4IQ1WHBZKbGlfUl5fHkbBuXCH&#10;ekeUxfi2+VJmZl49ZkqNR/1uDcJT7//hX/ukFSzheyXcAJl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CWCZ1b0AAADa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070D276" w14:textId="6B6B1927" w:rsidR="00B9386E" w:rsidRDefault="00B9386E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4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03469A37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A1FED" w14:textId="77777777" w:rsidR="001456B5" w:rsidRDefault="001456B5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B22B1DF" wp14:editId="0D0E8B43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3" name="Group 21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4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5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E959CA9" id="Group 21983" o:spid="_x0000_s1026" style="position:absolute;margin-left:106.6pt;margin-top:725.25pt;width:434.95pt;height:4.45pt;z-index:25173811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APJc2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HGA8YA&#10;AADeAAAADwAAAGRycy9kb3ducmV2LnhtbESPUWvCMBSF3wf+h3AF32ZaEbGdUUQQBdmDbj/g0tw1&#10;3ZqbkkRb/fWLMNjj4ZzzHc5qM9hW3MiHxrGCfJqBIK6cbrhW8Pmxf12CCBFZY+uYFNwpwGY9ellh&#10;qV3PZ7pdYi0ShEOJCkyMXSllqAxZDFPXESfvy3mLMUlfS+2xT3DbylmWLaTFhtOCwY52hqqfy9Uq&#10;aLK9zx/n02De26Iqvg993PVbpSbjYfsGItIQ/8N/7aNWMMuL5Ryed9IV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6HGA8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LX4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Uz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0LX4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8377B8D" w14:textId="71D05DA5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7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738B8964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A25B7" w14:textId="77777777" w:rsidR="001456B5" w:rsidRDefault="001456B5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40160" behindDoc="0" locked="0" layoutInCell="1" allowOverlap="1" wp14:anchorId="5FDDE23B" wp14:editId="5E3CE77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6" name="Group 219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C722D54" id="Group 21986" o:spid="_x0000_s1026" style="position:absolute;margin-left:106.6pt;margin-top:725.25pt;width:434.95pt;height:4.45pt;z-index:2517401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NYdMYA&#10;AADeAAAADwAAAGRycy9kb3ducmV2LnhtbESPQWsCMRSE7wX/Q3iCt5pdD+pujSKCKEgP2v6Ax+Z1&#10;s+3mZUmiu/rrG6HQ4zAz3zCrzWBbcSMfGscK8mkGgrhyuuFawefH/nUJIkRkja1jUnCnAJv16GWF&#10;pXY9n+l2ibVIEA4lKjAxdqWUoTJkMUxdR5y8L+ctxiR9LbXHPsFtK2dZNpcWG04LBjvaGap+Ller&#10;oMn2Pn+cT4N5b4uq+D70cddvlZqMh+0biEhD/A//tY9awSwvlgt43klX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3NYdM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N4fL0A&#10;AADeAAAADwAAAGRycy9kb3ducmV2LnhtbERPSwrCMBDdC94hjOBOUwv+aqOIKLhxUfUAQzO2pc2k&#10;NFHr7c1CcPl4/3TXm0a8qHOVZQWzaQSCOLe64kLB/XaarEA4j6yxsUwKPuRgtx0OUky0fXNGr6sv&#10;RAhhl6CC0vs2kdLlJRl0U9sSB+5hO4M+wK6QusN3CDeNjKNoIQ1WHBpKbOlQUl5fn0bBpXDHek+U&#10;Rfix+VJmZl49Y6XGo36/AeGp93/xz33WCuLZehX2hjvhCsjtF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UN4f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7D5A842" w14:textId="255D1780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8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3AA4D075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12BA8" w14:textId="77777777" w:rsidR="00E4548B" w:rsidRDefault="00E4548B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36064" behindDoc="0" locked="0" layoutInCell="1" allowOverlap="1" wp14:anchorId="3671A869" wp14:editId="4156A4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0" name="Group 219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1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2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5300169" id="Group 21980" o:spid="_x0000_s1026" style="position:absolute;margin-left:106.6pt;margin-top:725.25pt;width:434.95pt;height:4.45pt;z-index:2517360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D4UetN2gIAAMAJAAAOAAAAAAAAAAAAAAAA&#10;AC4CAABkcnMvZTJvRG9jLnhtbFBLAQItABQABgAIAAAAIQCpLduQ4wAAAA4BAAAPAAAAAAAAAAAA&#10;AAAAADQFAABkcnMvZG93bnJldi54bWxQSwUGAAAAAAQABADzAAAARA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Zlm8UA&#10;AADeAAAADwAAAGRycy9kb3ducmV2LnhtbESPQYvCMBSE7wv+h/CEva1pPYitRhFBFGQPuv6AR/Ns&#10;utu8lCTaur9+Iwh7HGbmG2a5Hmwr7uRD41hBPslAEFdON1wruHztPuYgQkTW2DomBQ8KsF6N3pZY&#10;atfzie7nWIsE4VCiAhNjV0oZKkMWw8R1xMm7Om8xJulrqT32CW5bOc2ymbTYcFow2NHWUPVzvlkF&#10;Tbbz+e/pOJjPtqiK730ft/1GqffxsFmAiDTE//CrfdAKpnkxz+F5J10Bu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1mWb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Pl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cTwvROugF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KtPl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4654B8C1" w14:textId="5F260BA0" w:rsidR="00E4548B" w:rsidRDefault="00E4548B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6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3B408D18" w14:textId="77777777" w:rsidR="00E4548B" w:rsidRDefault="00E4548B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BCC2C" w14:textId="77777777" w:rsidR="005859F0" w:rsidRDefault="005859F0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42208" behindDoc="0" locked="0" layoutInCell="1" allowOverlap="1" wp14:anchorId="31A668C9" wp14:editId="580EA8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9" name="Group 219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0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1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0F89F78" id="Group 21989" o:spid="_x0000_s1026" style="position:absolute;margin-left:106.6pt;margin-top:725.25pt;width:434.95pt;height:4.45pt;z-index:251742208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NNOBZX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NW3cMA&#10;AADeAAAADwAAAGRycy9kb3ducmV2LnhtbESPzYrCMBSF9wO+Q7iCuzGtC5lWo4ggDogLHR/g0lyb&#10;anNTkmg7Pr1ZDMzycP74luvBtuJJPjSOFeTTDARx5XTDtYLLz+7zC0SIyBpbx6TglwKsV6OPJZba&#10;9Xyi5znWIo1wKFGBibErpQyVIYth6jri5F2dtxiT9LXUHvs0bls5y7K5tNhwejDY0dZQdT8/rIIm&#10;2/n8dToM5tgWVXHb93Hbb5SajIfNAkSkIf6H/9rfWsEsL4oEkHASCsjV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NW3cMAAADe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BHPMAA&#10;AADeAAAADwAAAGRycy9kb3ducmV2LnhtbESPzQrCMBCE74LvEFbwpmkL/lWjiCh48VD1AZZmbYvN&#10;pjRR69sbQfA4zMw3zGrTmVo8qXWVZQXxOAJBnFtdcaHgejmM5iCcR9ZYWyYFb3KwWfd7K0y1fXFG&#10;z7MvRICwS1FB6X2TSunykgy6sW2Ig3ezrUEfZFtI3eIrwE0tkyiaSoMVh4USG9qVlN/PD6PgVLj9&#10;fUuURfi2+UxmZlI9EqWGg267BOGp8//wr33UCpJ4sYj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aBHPM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D247BD8" w14:textId="6A75B208" w:rsidR="005859F0" w:rsidRDefault="005859F0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9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4BAFC85D" w14:textId="77777777" w:rsidR="005859F0" w:rsidRDefault="005859F0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5BDE7" w14:textId="77777777" w:rsidR="00817158" w:rsidRDefault="00817158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17632" behindDoc="0" locked="0" layoutInCell="1" allowOverlap="1" wp14:anchorId="6DA44A05" wp14:editId="52B88518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9" name="Group 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60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DB53AE9" id="Group 59" o:spid="_x0000_s1026" style="position:absolute;margin-left:106.6pt;margin-top:725.25pt;width:434.95pt;height:4.45pt;z-index:2517176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lpK78A&#10;AADbAAAADwAAAGRycy9kb3ducmV2LnhtbERPy4rCMBTdC/5DuMLsNHUWotUoIogD4sLHB1yaa1Nt&#10;bkoSbZ2vNwvB5eG8F6vO1uJJPlSOFYxHGQjiwumKSwWX83Y4BREissbaMSl4UYDVst9bYK5dy0d6&#10;nmIpUgiHHBWYGJtcylAYshhGriFO3NV5izFBX0rtsU3htpa/WTaRFitODQYb2hgq7qeHVVBlWz/+&#10;P+47c6hnxey2a+OmXSv1M+jWcxCRuvgVf9x/WsEkrU9f0g+Qy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2Wkr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wBvb4A&#10;AADbAAAADwAAAGRycy9kb3ducmV2LnhtbESPzQrCMBCE74LvEFbwZlMFf6imIqLgxUPVB1iatS1t&#10;NqWJWt/eCILHYWa+YTbb3jTiSZ2rLCuYRjEI4tzqigsFt+txsgLhPLLGxjIpeJODbTocbDDR9sUZ&#10;PS++EAHCLkEFpfdtIqXLSzLoItsSB+9uO4M+yK6QusNXgJtGzuJ4IQ1WHBZKbGlfUl5fHkbBuXCH&#10;ekeUxfi2+VJmZl49ZkqNR/1uDcJT7//hX/ukFSym8P0SfoBM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0sAb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69333BCE" w14:textId="6244E924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31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</w:t>
    </w:r>
    <w:r w:rsidR="00674072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674072">
      <w:rPr>
        <w:rFonts w:ascii="Times New Roman" w:eastAsia="Times New Roman" w:hAnsi="Times New Roman" w:cs="Times New Roman"/>
        <w:sz w:val="24"/>
      </w:rPr>
      <w:t>20</w:t>
    </w:r>
    <w:r>
      <w:rPr>
        <w:rFonts w:ascii="Cambria" w:eastAsia="Cambria" w:hAnsi="Cambria" w:cs="Cambria"/>
        <w:sz w:val="20"/>
      </w:rPr>
      <w:t xml:space="preserve"> </w:t>
    </w:r>
  </w:p>
  <w:p w14:paraId="6D8A4C76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02F25" w14:textId="77777777" w:rsidR="00817158" w:rsidRDefault="00817158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5584" behindDoc="0" locked="0" layoutInCell="1" allowOverlap="1" wp14:anchorId="705735B0" wp14:editId="5CB392E7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07115D6" id="Group 56" o:spid="_x0000_s1026" style="position:absolute;margin-left:106.6pt;margin-top:725.25pt;width:434.95pt;height:4.45pt;z-index:2517155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HtROFzcAgAAtAkAAA4AAAAAAAAAAAAA&#10;AAAALgIAAGRycy9lMm9Eb2MueG1sUEsBAi0AFAAGAAgAAAAhAKkt25DjAAAADgEAAA8AAAAAAAAA&#10;AAAAAAAANgUAAGRycy9kb3ducmV2LnhtbFBLBQYAAAAABAAEAPMAAABG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w74sMA&#10;AADbAAAADwAAAGRycy9kb3ducmV2LnhtbESP0WoCMRRE3wv+Q7hC32pWoV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w74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pinbsA&#10;AADbAAAADwAAAGRycy9kb3ducmV2LnhtbERPSwrCMBDdC94hjODOphb8UI0iouDGRdUDDM3YFptJ&#10;aVJbb28WgsvH+2/3g6nFm1pXWVYwj2IQxLnVFRcKHvfzbA3CeWSNtWVS8CEH+914tMVU254zet98&#10;IUIIuxQVlN43qZQuL8mgi2xDHLinbQ36ANtC6hb7EG5qmcTxUhqsODSU2NCxpPx164yCa+FOrwNR&#10;FuPH5iuZmUXVJUpNJ8NhA8LT4P/in/uiFSzC2PAl/AC5+w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MJ6Yp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29D7AD5" w14:textId="53539035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E4548B" w:rsidRPr="00E4548B">
      <w:rPr>
        <w:rFonts w:ascii="Times New Roman" w:hAnsi="Times New Roman" w:cs="Times New Roman"/>
        <w:sz w:val="24"/>
        <w:szCs w:val="24"/>
      </w:rPr>
      <w:t>3</w:t>
    </w:r>
    <w:r w:rsidR="00CD4E7A">
      <w:rPr>
        <w:rFonts w:ascii="Times New Roman" w:hAnsi="Times New Roman" w:cs="Times New Roman"/>
        <w:sz w:val="24"/>
        <w:szCs w:val="24"/>
      </w:rPr>
      <w:t>0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E7DEF6E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96A31" w14:textId="77777777" w:rsidR="00D508C0" w:rsidRDefault="00D508C0">
      <w:pPr>
        <w:spacing w:line="240" w:lineRule="auto"/>
      </w:pPr>
      <w:r>
        <w:separator/>
      </w:r>
    </w:p>
  </w:footnote>
  <w:footnote w:type="continuationSeparator" w:id="0">
    <w:p w14:paraId="183EA121" w14:textId="77777777" w:rsidR="00D508C0" w:rsidRDefault="00D508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A08D8" w14:textId="1DCB31F7" w:rsidR="00B9386E" w:rsidRPr="005859F0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5280" behindDoc="0" locked="0" layoutInCell="1" allowOverlap="1" wp14:anchorId="6E152381" wp14:editId="3BFFF3D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2" name="Group 219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3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5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43E2E32" id="Group 21992" o:spid="_x0000_s1026" style="position:absolute;margin-left:106.6pt;margin-top:50.9pt;width:434.95pt;height:4.45pt;z-index:25174528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HIqsYA&#10;AADeAAAADwAAAGRycy9kb3ducmV2LnhtbESP3WoCMRSE7wu+QziCdzW7CtJdjSKCtFC88OcBDpvT&#10;zdbNyZJEd9unbwShl8PMfMOsNoNtxZ18aBwryKcZCOLK6YZrBZfz/vUNRIjIGlvHpOCHAmzWo5cV&#10;ltr1fKT7KdYiQTiUqMDE2JVShsqQxTB1HXHyvpy3GJP0tdQe+wS3rZxl2UJabDgtGOxoZ6i6nm5W&#10;QZPtff57/BzMoS2q4vu9j7t+q9RkPGyXICIN8T/8bH9oBbO8KObwuJOugF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ZHIq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tBP8AA&#10;AADeAAAADwAAAGRycy9kb3ducmV2LnhtbESPzQrCMBCE74LvEFbwZlML/lWjiCh48VD1AZZmbYvN&#10;pjRR69sbQfA4zMw3zGrTmVo8qXWVZQXjKAZBnFtdcaHgejmM5iCcR9ZYWyYFb3KwWfd7K0y1fXFG&#10;z7MvRICwS1FB6X2TSunykgy6yDbEwbvZ1qAPsi2kbvEV4KaWSRxPpcGKw0KJDe1Kyu/nh1FwKtz+&#10;viXKYnzbfCYzM6keiVLDQbddgvDU+X/41z5qBcl4sZjA9064AnL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ptBP8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6304" behindDoc="1" locked="0" layoutInCell="1" allowOverlap="1" wp14:anchorId="653B439E" wp14:editId="2D9DF88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6" name="Group 219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5104B09F" id="Group 21996" o:spid="_x0000_s1026" style="position:absolute;margin-left:0;margin-top:0;width:0;height:0;z-index:-25157017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08dg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20548E71" wp14:editId="66E9436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7" name="Group 219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3403087" id="Group 21997" o:spid="_x0000_s1026" style="position:absolute;margin-left:0;margin-top:0;width:0;height:0;z-index:-251572224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kXZuO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2CAD7" w14:textId="77777777" w:rsidR="00B9386E" w:rsidRDefault="00B9386E" w:rsidP="00B9386E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10464" behindDoc="0" locked="0" layoutInCell="1" allowOverlap="1" wp14:anchorId="48AC5992" wp14:editId="16F50A1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0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30D97EA" id="Group 39" o:spid="_x0000_s1026" style="position:absolute;margin-left:106.6pt;margin-top:50.9pt;width:434.95pt;height:4.45pt;z-index:2517104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w1S78A&#10;AADbAAAADwAAAGRycy9kb3ducmV2LnhtbERPy4rCMBTdC/5DuMLsNFVEtBpFBBlhcOHjAy7Ntak2&#10;NyXJ2M58vVkILg/nvdp0thZP8qFyrGA8ykAQF05XXCq4XvbDOYgQkTXWjknBHwXYrPu9FebatXyi&#10;5zmWIoVwyFGBibHJpQyFIYth5BrixN2ctxgT9KXUHtsUbms5ybKZtFhxajDY0M5Q8Tj/WgVVtvfj&#10;/9NPZ471oljcv9u4a7dKfQ267RJEpC5+xG/3QSuYpvXpS/oBcv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bDVL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ld3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T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aZXd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1488" behindDoc="1" locked="0" layoutInCell="1" allowOverlap="1" wp14:anchorId="5191A65E" wp14:editId="5BA847F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4ADA2CE" id="Group 42" o:spid="_x0000_s1026" style="position:absolute;margin-left:0;margin-top:0;width:0;height:0;z-index:-2516049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C5oPGk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9440" behindDoc="1" locked="0" layoutInCell="1" allowOverlap="1" wp14:anchorId="61DD3361" wp14:editId="7E0904F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3" name="Group 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BBEED00" id="Group 43" o:spid="_x0000_s1026" style="position:absolute;margin-left:0;margin-top:0;width:0;height:0;z-index:-2516070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SirLt0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5A889" w14:textId="77777777" w:rsidR="00CD4E7A" w:rsidRDefault="00CD4E7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6E2DE" w14:textId="77777777" w:rsidR="00B97073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9376" behindDoc="0" locked="0" layoutInCell="1" allowOverlap="1" wp14:anchorId="70AA2FDE" wp14:editId="4BFB53F4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8" name="Group 219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9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0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DAA32DF" id="Group 21998" o:spid="_x0000_s1026" style="position:absolute;margin-left:106.6pt;margin-top:50.9pt;width:434.95pt;height:4.45pt;z-index:25174937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n/QMUA&#10;AADeAAAADwAAAGRycy9kb3ducmV2LnhtbESPQWsCMRSE7wX/Q3hCbzW7HkqzNYoI0oL0oPYHPDbP&#10;zermZUmiu/bXN4WCx2FmvmEWq9F14kYhtp41lLMCBHHtTcuNhu/j9uUNREzIBjvPpOFOEVbLydMC&#10;K+MH3tPtkBqRIRwr1GBT6ispY23JYZz5njh7Jx8cpixDI03AIcNdJ+dF8SodtpwXLPa0sVRfDlen&#10;oS22ofzZ70b71alanT+GtBnWWj9Px/U7iERjeoT/259Gw7xUSsHfnXwF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ef9A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/5BL8A&#10;AADeAAAADwAAAGRycy9kb3ducmV2LnhtbESPzQrCMBCE74LvEFbwpqkFf6jGUkTBi4eqD7A0a1ts&#10;NqWJWt/eCILHYWa+YTZpbxrxpM7VlhXMphEI4sLqmksF18thsgLhPLLGxjIpeJODdDscbDDR9sU5&#10;Pc++FAHCLkEFlfdtIqUrKjLoprYlDt7NdgZ9kF0pdYevADeNjKNoIQ3WHBYqbGlXUXE/P4yCU+n2&#10;94woj/Bti6XMzbx+xEqNR322BuGp9//wr33UCuKAnMH3TrgCcv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P/kE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50400" behindDoc="1" locked="0" layoutInCell="1" allowOverlap="1" wp14:anchorId="03D09EAC" wp14:editId="7563D6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2" name="Group 220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CF194D2" id="Group 22002" o:spid="_x0000_s1026" style="position:absolute;margin-left:0;margin-top:0;width:0;height:0;z-index:-25156608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AJWsnl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122C6235" wp14:editId="4BC04EC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3" name="Group 220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4F1D9EF4" id="Group 22003" o:spid="_x0000_s1026" style="position:absolute;margin-left:0;margin-top:0;width:0;height:0;z-index:-25156812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BL68fd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</w:p>
  <w:p w14:paraId="38310919" w14:textId="77777777" w:rsidR="00B97073" w:rsidRDefault="00B9707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1EBCC" w14:textId="70387994" w:rsidR="00B97073" w:rsidRPr="00B97073" w:rsidRDefault="00B97073" w:rsidP="00B9707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03415" w14:textId="7E78B78C" w:rsidR="00C33DE5" w:rsidRPr="00C33DE5" w:rsidRDefault="00C33DE5" w:rsidP="00C33D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rgUA9+EY8SwAAAA="/>
  </w:docVars>
  <w:rsids>
    <w:rsidRoot w:val="00FB6771"/>
    <w:rsid w:val="00053C23"/>
    <w:rsid w:val="000E3909"/>
    <w:rsid w:val="00120A31"/>
    <w:rsid w:val="001456B5"/>
    <w:rsid w:val="001A457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3BA1"/>
    <w:rsid w:val="00527BD1"/>
    <w:rsid w:val="005859F0"/>
    <w:rsid w:val="005860AB"/>
    <w:rsid w:val="00587B23"/>
    <w:rsid w:val="005C0037"/>
    <w:rsid w:val="00674072"/>
    <w:rsid w:val="00674314"/>
    <w:rsid w:val="006A6094"/>
    <w:rsid w:val="006D4245"/>
    <w:rsid w:val="0071299B"/>
    <w:rsid w:val="007150C6"/>
    <w:rsid w:val="0081144E"/>
    <w:rsid w:val="008143C6"/>
    <w:rsid w:val="00817158"/>
    <w:rsid w:val="00865892"/>
    <w:rsid w:val="008C0383"/>
    <w:rsid w:val="008D05A2"/>
    <w:rsid w:val="0097214B"/>
    <w:rsid w:val="00A35461"/>
    <w:rsid w:val="00AA650C"/>
    <w:rsid w:val="00AB05CE"/>
    <w:rsid w:val="00B05101"/>
    <w:rsid w:val="00B053BB"/>
    <w:rsid w:val="00B7280E"/>
    <w:rsid w:val="00B9386E"/>
    <w:rsid w:val="00B97073"/>
    <w:rsid w:val="00BD4CCC"/>
    <w:rsid w:val="00C33DE5"/>
    <w:rsid w:val="00C578B9"/>
    <w:rsid w:val="00CD4E7A"/>
    <w:rsid w:val="00D508C0"/>
    <w:rsid w:val="00E4548B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386E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B9386E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1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4.xml"/><Relationship Id="rId32" Type="http://schemas.openxmlformats.org/officeDocument/2006/relationships/footer" Target="footer8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28" Type="http://schemas.openxmlformats.org/officeDocument/2006/relationships/image" Target="media/image11.png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footer" Target="footer6.xml"/><Relationship Id="rId30" Type="http://schemas.openxmlformats.org/officeDocument/2006/relationships/header" Target="header5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A4467-0F3D-4E41-9BAA-C407AD2C7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8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Jairaj Pisupati</cp:lastModifiedBy>
  <cp:revision>46</cp:revision>
  <cp:lastPrinted>2019-11-26T15:59:00Z</cp:lastPrinted>
  <dcterms:created xsi:type="dcterms:W3CDTF">2019-11-07T15:21:00Z</dcterms:created>
  <dcterms:modified xsi:type="dcterms:W3CDTF">2019-11-28T07:28:00Z</dcterms:modified>
</cp:coreProperties>
</file>